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Algeria</w:t>
      </w:r>
      <w:r>
        <w:t xml:space="preserve"> </w:t>
      </w:r>
      <w:r>
        <w:t xml:space="preserve">Algiers</w:t>
      </w:r>
    </w:p>
    <w:bookmarkStart w:id="21" w:name="cover-letter"/>
    <w:p>
      <w:pPr>
        <w:pStyle w:val="Heading1"/>
      </w:pPr>
      <w:r>
        <w:t xml:space="preserve">Cover Letter</w:t>
      </w:r>
    </w:p>
    <w:p>
      <w:pPr>
        <w:pStyle w:val="FirstParagraph"/>
      </w:pPr>
      <w:r>
        <w:rPr>
          <w:bCs/>
          <w:b/>
        </w:rPr>
        <w:t xml:space="preserve">John Doe</w:t>
      </w:r>
    </w:p>
    <w:p>
      <w:pPr>
        <w:pStyle w:val="BodyText"/>
      </w:pPr>
      <w:r>
        <w:t xml:space="preserve">Email: john.doe@example.com | Phone: +213 123 456 789 | LinkedIn: linkedin.com/in/johndoe</w:t>
      </w:r>
    </w:p>
    <w:p>
      <w:pPr>
        <w:pStyle w:val="BodyText"/>
      </w:pPr>
      <w:r>
        <w:t xml:space="preserve">April 5, 2024</w:t>
      </w:r>
    </w:p>
    <w:p>
      <w:pPr>
        <w:pStyle w:val="BodyText"/>
      </w:pPr>
      <w:r>
        <w:t xml:space="preserve">Hiring Manager</w:t>
      </w:r>
      <w:r>
        <w:br/>
      </w:r>
      <w:r>
        <w:t xml:space="preserve">Algeria Algiers Engineering Solutions</w:t>
      </w:r>
      <w:r>
        <w:br/>
      </w:r>
      <w:r>
        <w:t xml:space="preserve">123 Boulevard de l’Indépendance, Algiers, Algeria</w:t>
      </w:r>
    </w:p>
    <w:bookmarkStart w:id="20" w:name="dear-hiring-manager"/>
    <w:p>
      <w:pPr>
        <w:pStyle w:val="Heading2"/>
      </w:pPr>
      <w:r>
        <w:t xml:space="preserve">Dear Hiring Manager,</w:t>
      </w:r>
    </w:p>
    <w:p>
      <w:pPr>
        <w:pStyle w:val="FirstParagraph"/>
      </w:pPr>
      <w:r>
        <w:t xml:space="preserve">I am writing to express my enthusiastic interest in the Mechatronics Engineer position at your esteemed organization in Algeria Algiers. As a highly motivated and technically proficient professional, I am eager to contribute my expertise in integrating mechanical, electrical, and software systems to support the innovative projects driving Algeria’s industrial growth. With a strong academic foundation and hands-on experience in mechatronics, I am confident that my skills align perfectly with the demands of this role and the strategic goals of your company in Algeria Algiers.</w:t>
      </w:r>
    </w:p>
    <w:p>
      <w:pPr>
        <w:pStyle w:val="BodyText"/>
      </w:pPr>
      <w:r>
        <w:t xml:space="preserve">My journey as a Mechatronics Engineer has been defined by a passion for solving complex problems through interdisciplinary innovation. Over the past five years, I have worked on projects ranging from automation systems in manufacturing to smart robotics solutions, all while emphasizing efficiency, sustainability, and cutting-edge technology. My academic background in Mechatronics Engineering from [University Name], combined with certifications in PLC programming and industrial automation, has equipped me with the technical depth to excel in dynamic environments like those found in Algeria Algiers.</w:t>
      </w:r>
    </w:p>
    <w:p>
      <w:pPr>
        <w:pStyle w:val="BodyText"/>
      </w:pPr>
      <w:r>
        <w:t xml:space="preserve">What draws me specifically to this opportunity is Algeria’s growing emphasis on technological advancement and infrastructure development. As one of North Africa’s largest economies, Algeria Algiers is a hub for industries such as energy, manufacturing, and renewable systems. I am particularly inspired by the country’s initiatives to modernize its industrial sectors and reduce reliance on traditional energy sources through innovation. My experience in designing mechatronic systems that optimize production processes and enhance energy efficiency directly aligns with these priorities. For instance, during my tenure at [Previous Company], I led a team in developing an automated quality control system for a local manufacturer, which reduced waste by 25% and improved output by 18%. This project not only showcased my technical skills but also my ability to deliver results that directly impact business objectives.</w:t>
      </w:r>
    </w:p>
    <w:p>
      <w:pPr>
        <w:pStyle w:val="BodyText"/>
      </w:pPr>
      <w:r>
        <w:t xml:space="preserve">In Algeria Algiers, the demand for mechatronics engineers is rising as industries seek to adopt smart technologies and sustainable practices. My expertise in areas such as embedded systems, sensor integration, and system automation positions me to contribute meaningfully to this transformation. I am particularly interested in collaborating on projects that leverage renewable energy solutions, such as solar-powered irrigation systems or automated waste management technologies. These initiatives not only address critical local challenges but also reflect the forward-thinking vision of Algeria Algiers as a regional leader in innovation.</w:t>
      </w:r>
    </w:p>
    <w:p>
      <w:pPr>
        <w:pStyle w:val="BodyText"/>
      </w:pPr>
      <w:r>
        <w:t xml:space="preserve">What sets me apart is my ability to bridge theoretical knowledge with practical application. During my studies, I participated in several research projects focused on robotics and control systems, which honed my problem-solving skills and creativity. For example, I designed a low-cost mechatronic prototype for agricultural automation that won recognition at a national engineering competition. This experience reinforced my belief in the power of technology to drive progress, especially in emerging markets like Algeria. I am also fluent in both English and French, which allows me to communicate effectively with diverse teams and stakeholders—an asset when working on cross-border or multinational projects.</w:t>
      </w:r>
    </w:p>
    <w:p>
      <w:pPr>
        <w:pStyle w:val="BodyText"/>
      </w:pPr>
      <w:r>
        <w:t xml:space="preserve">My commitment to continuous learning ensures that I stay ahead of industry trends. I regularly attend workshops and webinars on topics such as AI integration in industrial systems and Industry 4.0 technologies. This proactive approach enables me to bring fresh ideas and cutting-edge solutions to every project. In Algeria Algiers, where the pace of technological adoption is accelerating, I am eager to contribute my knowledge while also learning from the unique challenges and opportunities present in this vibrant region.</w:t>
      </w:r>
    </w:p>
    <w:p>
      <w:pPr>
        <w:pStyle w:val="BodyText"/>
      </w:pPr>
      <w:r>
        <w:t xml:space="preserve">Working in Algeria Algiers would be a rewarding experience for me, not only professionally but also personally. The city’s rich cultural heritage and growing emphasis on innovation create an inspiring environment for engineers who are passionate about making a difference. I am particularly drawn to the collaborative spirit of local industries and the opportunities to contribute to projects that have a lasting impact on communities. I am confident that my skills, combined with my dedication to excellence, will enable me to support your team in achieving its goals.</w:t>
      </w:r>
    </w:p>
    <w:p>
      <w:pPr>
        <w:pStyle w:val="BodyText"/>
      </w:pPr>
      <w:r>
        <w:t xml:space="preserve">I would be honored to bring my expertise in Mechatronics Engineering to your organization and play a role in advancing the technological landscape of Algeria Algiers. Thank you for considering my application. I look forward to the possibility of discussing how I can contribute to your company’s success and continue growing as a professional in this exciting field.</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Algeria Algiers</dc:title>
  <dc:creator/>
  <dc:language>en</dc:language>
  <cp:keywords/>
  <dcterms:created xsi:type="dcterms:W3CDTF">2026-05-03T06:37:44Z</dcterms:created>
  <dcterms:modified xsi:type="dcterms:W3CDTF">2026-05-03T06:37:44Z</dcterms:modified>
</cp:coreProperties>
</file>

<file path=docProps/custom.xml><?xml version="1.0" encoding="utf-8"?>
<Properties xmlns="http://schemas.openxmlformats.org/officeDocument/2006/custom-properties" xmlns:vt="http://schemas.openxmlformats.org/officeDocument/2006/docPropsVTypes"/>
</file>